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การบูรณาการใช้เทคโนโลยีคอมพิวเตอร์และดิจิทัลสำหรับชุมชน</w:t>
      </w:r>
      <w:r>
        <w:t xml:space="preserve"> </w:t>
      </w:r>
      <w:r>
        <w:t xml:space="preserve">(เช้า)</w:t>
      </w:r>
      <w:r>
        <w:t xml:space="preserve"> </w:t>
      </w:r>
      <w:r>
        <w:t xml:space="preserve">290168</w:t>
      </w:r>
    </w:p>
    <w:p>
      <w:pPr>
        <w:pStyle w:val="Date"/>
      </w:pPr>
      <w:r>
        <w:t xml:space="preserve">วันพุธที่</w:t>
      </w:r>
      <w:r>
        <w:t xml:space="preserve"> </w:t>
      </w:r>
      <w:r>
        <w:t xml:space="preserve">29</w:t>
      </w:r>
      <w:r>
        <w:t xml:space="preserve"> </w:t>
      </w:r>
      <w:r>
        <w:t xml:space="preserve">มกราคม</w:t>
      </w:r>
      <w:r>
        <w:t xml:space="preserve"> </w:t>
      </w:r>
      <w:r>
        <w:t xml:space="preserve">2568</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แม่หัวข้อ 3.6นะคะบทที่ 3 หัวข้อที่ชื่อการพิมพ์เวลาพิมพ์โครงงานสิ่งที่ต้องทำอันดับแรกเลยก็คือไปที่หัวข้อ 3.6 ในหน้า 19 การเว้นระยะ ก็คือการตั้งค่าหน้ากระดาษนั่นเองนะคะเด็ก ๆ อยู่หน้า… อยู่หน้าที่ 19 ในคู่มือโครงงานนะคะ หัวข้อ 3.6 แล้วมาดูที่เอกสารบทที่ 1 ที่อยู่ฝั่งนี้ เห็นไหมนี่ แค่ดูแม่ก็รู้แล้วว่าตั้งไม่ถูก การตั้งค่าธีมกระดาษพวกนี้ อยู่ที่แถบเครื่องมือที่ชื่อว่าเค้าโครงนะคะ ให้เด็ก ๆ ไปที่เค้าโครง แล้วก็เลือกคำว่า</w:t>
      </w:r>
      <w:r>
        <w:t xml:space="preserve"> </w:t>
      </w:r>
      <w:r>
        <w:t xml:space="preserve">“</w:t>
      </w:r>
      <w:r>
        <w:t xml:space="preserve">ระยะขอบ</w:t>
      </w:r>
      <w:r>
        <w:t xml:space="preserve">”</w:t>
      </w:r>
      <w:r>
        <w:t xml:space="preserve"> </w:t>
      </w:r>
      <w:r>
        <w:t xml:space="preserve">แล้วก็เลือก… เลื่อนลงมาจนถึงล่างสุดเลย เลือกคำว่า</w:t>
      </w:r>
      <w:r>
        <w:t xml:space="preserve"> </w:t>
      </w:r>
      <w:r>
        <w:t xml:space="preserve">“</w:t>
      </w:r>
      <w:r>
        <w:t xml:space="preserve">ระยะขอบกำหนดเอง</w:t>
      </w:r>
      <w:r>
        <w:t xml:space="preserve">”</w:t>
      </w:r>
      <w:r>
        <w:t xml:space="preserve"> </w:t>
      </w:r>
      <w:r>
        <w:t xml:space="preserve">นะคะเด็ก ๆ แล้วก็เช็กสิคะ นี่ขอบบน 2.5 ไหม ซ้ายมือ 2 ไหม ซ้าย ซ้ายมือ ก็คือซ้ายนะคะ ขวามือ ก็คือขวา ล่าม ก็คือล่าง ด้านล่าง ก็คือข้างล่างนี่ เห็นไหมคะ มีเฉพาะซ้ายมือที่ตั้งค่าหน้ากระดาษ เป็น 1.5 นิ้ว หรือ 3.81 เซนติเมตร นี่มาดูที่ซ้ายมือ ถ้าของใครด้านซ้ายยังไม่ได้เป็น 3.81 เครื่องนี้ใช้หน่วย หน่วยเป็นเซนนะคะเพราะนั้นก็ให้ดูที่เซ็น เพราะนั้นด้านซ้ายจะต้อง 3.81 นะดอม ด้านขวา 2.54 นะคะ ต้องแก้นะคะ ถ้าของใครด้านซ้ายยังไม่เป็น 2.81 ก็คลิกเข้าไปที่ช่องนั้น แล้วก็ลบไอ้ตัวเก่าออก แล้วก็พิมพ์ 3.81 ลงไป 3.81 นะคะ ไม่ใช่ 381 นะ เสร็จแล้วกดตกลง เช็กก่อนว่าด้านบน 2.54 หรือยัง ล่างแล้วก็ขวาก็ต้อง 2.54 เท่ากันนะคะ มีเฉพาะซ้ายเท่านั้นที่เป็น 3.81 จากนั้นกดตกลง ทีนี้ดูอะไรอีก ของดอมนี่มีข้อผิดอยู่ตรงนี้ เห็นไหม เด็ก ๆ เห็นไอ้ตัวกั้นแนวสีขาว ๆ ตรงนี้ไหมคะ ระยะเยื้องใช่ไหม ต้องเอามันเลื่อนเข้ามาให้อยู่ในขอบกระดาษที่เรากำหนด เพราะฉะนั้น ดูนะคะ จะกด Ctrl + a ก่อน เมื่อกี้ลืม เวลาเราจะทำทั้งไฟล์เนี่ยให้เด็ก ๆ กด Ctrl + a เสมอนะคะ แล้วค่อยเลื่อน มันล้นออกไปเกินขอบ เห็นไหมคะ สังเกตที่ไม้บรรทัดด้านบนมันจะมีตัวระยะเยื้องพวกนี้ ให้มันอยู่ในขอบมันก็จะตรงนี่ ทำไมด้านซ้ายถึงเว้นเยอะ เพราะอะไร เพราะเราจะเผื่อสำหรับการเย็บเล่ม เพราะฉะนั้น เราจะไม่ได้เว้นเท่าเพื่อนนะคะ เพราะว่าถ้า 2.54 นี่ พอเวลาเย็บเล่มเข้าไปน่ะ มันจะเปิดยาก มันจะเปิดเอกสารยากนะคะ เพราะฉะนั้น ต้องเผื่อระยะให้สำหรับการเย็บ ก็เลยเป็น 3.81 หรือ 1.5 นิ้ว ถ้าของใครใช้หน่วยวัดเป็นนิ้วนะคะ ก็ดูตามนิ้ว ถ้าเครื่องใครขึ้นหน่วยวัดเป็นเซนติ เมตรก็ดูตามช่องเซนติเมตรนะคะ ตามหน่วยของมัน โอเคนะคะ ตัวนี้เด็ก ๆ จะต้องทำทุกบทนี่ระยะขอบนี่เท่ากันหมดนะคะ ไม่ใช่บทที่ 1 ตั้งแบบนี้บทที่ 2 บทที่ 3 ไม่ได้ตั้งต้องตั้งเหมือนกันหมดทั้งหมด ถ้าไม่ใช่ 5 บทสิ ตั้งแต่ปกเลยนะคะ หน้าปกก็ต้องเท่ากันนะคะ เพราะเราเผื่อเย็บหน้าปกด้วยนะคะ เพราะฉะนั้น ต้องตั้งค่านี้ทั้งหมดเลย เอกสารทั้งเล่มของเรานี่ ต้องตั้งค่าหน้ากระดาษตามระยะในหัวข้อ 3.6 ทั้งหมด มาดูต่อมา เมื่อเราตั้งระยะแล้ว เสร็จแล้วมาดู ดูที่หัวข้อนะคะ บทที่ 1 บทนำ ดูจากตรงไหน ให้ไปที่บทที่ 2 นะคะ บทที่ 2 จะอยู่ในหัวข้อที่ 2.2 ส่วนเนื้อเรื่อง จะอยู่ที่หน้าที่ 13 เด็กๆไปที่หน้าที่ 13 หัวข้อที่ 2.2 นะคะ ดูที่สวนเนื้อเรื่อง ทีนี้ในส่วนเนื้อเรื่อง ไล่ไปทีละบทนะคะ ตอนนี้เราทำบทที่ 1 บทที่ 1 บทนำ เวลาพิมพ์หัวข้อใหญ่ นี่คือหัวข้อใหญ่นะคะ เห็นไหมคะ ในเอกสารบทที่ 1 ของเรานี่ ตัวคำว่า</w:t>
      </w:r>
      <w:r>
        <w:t xml:space="preserve"> </w:t>
      </w:r>
      <w:r>
        <w:t xml:space="preserve">“</w:t>
      </w:r>
      <w:r>
        <w:t xml:space="preserve">บทที่ 1</w:t>
      </w:r>
      <w:r>
        <w:t xml:space="preserve">”</w:t>
      </w:r>
      <w:r>
        <w:t xml:space="preserve"> </w:t>
      </w:r>
      <w:r>
        <w:t xml:space="preserve">และก็คำว่า</w:t>
      </w:r>
      <w:r>
        <w:t xml:space="preserve"> </w:t>
      </w:r>
      <w:r>
        <w:t xml:space="preserve">“</w:t>
      </w:r>
      <w:r>
        <w:t xml:space="preserve">บทนำ</w:t>
      </w:r>
      <w:r>
        <w:t xml:space="preserve">”</w:t>
      </w:r>
      <w:r>
        <w:t xml:space="preserve"> </w:t>
      </w:r>
      <w:r>
        <w:t xml:space="preserve">นี่คือหัวข้อใหญ่ สิ่งที่จะต้องทำ ก็คือเด็ก ๆ จะต้องพิมพ์มันด้วยตัวพิมพ์ขนาด ดูขนาดนะคะ ตัวอักษรของหัวข้อใหญ่ ก็คือ 20 ใช้กับอะไร ใช้กับตัวบท บทที่ 1 บทที่ 2 ใช้กับขนาดของตัวบทที่นะคะ แล้วก็ชื่อบทนั้นนะคะ 20 แล้วก็ทำให้เป็นตัวหนา เอกสารโครงงานเรา ฟอนต์ที่ใช้ ก็คือ Thai sarabun PSK เท่านั้นนะคะเด็ก ๆ ไม่ใช้ font อื่นนะคะ เมื่อได้ตัวบทที่เป็นขนาดตัวอักษร 20 แล้วก็ตัวหนาแล้ว เด็ก ๆ จะต้องจัดให้มันอยู่ต่างหน้ากระดาษ เมื่อทำหัวข้อบทเสร็จทุกครั้งนะคะเด็ก ๆ จะต้องกด Enter เพื่อเว้น 1 บรรทัดนะคะ เราจะไม่ทำตัวบท แล้วก็เอาหัวข้อถัดไปมาชิดกันแบบนี้นะ เดี๋ยวทำให้ดู แบบนี้ไม่ถูกนะคะ จะต้องเมื่อ ทำคำว่าบทที่ 1 บทนำ ก็คือชื่อบทเสร็จแล้วนี่ เด็กๆจะต้องเคาะ Enter 1 ครั้งเพื่อเว้น 1 บรรทัด แล้วค่อยเริ่มพิมพ์หัวข้อ หัวข้อในบทที่ 1 หัวข้อแรก ก็คือ 1.1 หลักการและเหตุผล เห็นไหมคะ 1.2 วัตถุประสงค์ของโครงงาน ทีนี้ดูนะคะ เมื่อเสร็จ เมื่อเสร็จหัวข้อย่อย 1 อันนี่ เว้น เว้นแค่ 1 บรรทัดนะคะเด็ก ๆ ดู เราจะ… พอเสร็จ สมมติในหัวข้อ 1.1 เสร็จแล้ว กด Enter ลงไป 1 ครั้ง เราจะขึ้นหัวข้อใหม่ ซึ่งเป็นหัวข้อ รองนะคะ หัวข้อรองตัวนี้ ขนาด 18 นะคะ ขนาดตัวอักษร 18 และหัวข้อรองดูอย่างไร นั่นก็คือจำนวนหลัก ทศนิยมจะใช้แค่ 1 ตำแหน่ง 1.1 1.2 นั่นคือหัวข้อรอง ขนาดตัวอักษรจะต้องเป็น 18 เท่านั้นนะคะ นอกนั้นจะเป็นตัวอักษรปกติ ก็คือ 16 ก็คือหลังจาก หัวข้อรอง แล้วถ้าเป็นหัวข้อ 1.2.1 นี่คือหัวข้อย่อยนี่ กับข้อความปกติ จะใช้ขนาดตัวอักษร 16 เท่านั้น เราจะมีขนาดตัวอักษรที่ใช้อยู่ 3 ขนาดนะคะ ใน… ค่ะ โอเคค่ะ วางนี่เลย ขอบใจจ้ะ เราจะมี 3 ขนาดนะคะ ตัวแรกสุดใหญ่สุด ก็คือ 20 ใช้กับชื่อบทที่ แล้วก็ชื่อของบทนะคะ ซึ่งจะจัดกึ่งกลางหน้ากระดาษ หัวข้อลองมาใช้ 18 นะคะ ตัวอักษรขนาด 18 มันจะใช้กับหัวข้อที่ขึ้นด้วยคำว่า… ตามชื่อบทเลย ก็คือถ้าเป็นบทที่ 1 หัวข้อย่อยที่ 1 ก็คือ 1.1 1.2 1.3 1.4 1.5 พวกนี้จะใช้ขนาดตัวอักษร 18 นะคะ และถ้าไม่ใช่ไซซ์… ไม่ใช่หัวข้ออย่างนั้นแล้ว ตัวอักษรปกติก็คือ 16 เท่านั้นนะคะ ไม่มีเล็กกว่านี้อีก ทีนี้ไล่หัวข้อนะเด็ก ๆ ดูด้วย หัวข้อแรกหัวข้อที่ 1.1 หลักการและเหตุผล ถูกต้องนะคะ หัวข้อต่อมา 1.2 วัตถุประสงค์ของโครงงานถูกต้องนะคะ หัวข้อถัดมา ดูที่วัตถุประสงค์ของโครงงาน เรามีทั้งหมด 3 ข้อ ดูที่ข้อแรกก่อนนะคะ ข้อแรกที่เราจะต้องกำหนด ก็คือ 1.2.1 เป็นหัวข้อย่อยในวัตถุประสงค์ของโครงงาน มีทั้งหมด 3 ข้อ เราจะขึ้นต้นด้วยเพื่อ คำว่า</w:t>
      </w:r>
      <w:r>
        <w:t xml:space="preserve"> </w:t>
      </w:r>
      <w:r>
        <w:t xml:space="preserve">“</w:t>
      </w:r>
      <w:r>
        <w:t xml:space="preserve">เพื่อ</w:t>
      </w:r>
      <w:r>
        <w:t xml:space="preserve">”</w:t>
      </w:r>
      <w:r>
        <w:t xml:space="preserve"> </w:t>
      </w:r>
      <w:r>
        <w:t xml:space="preserve">เสมอนะคะ ทั้ง 3 ข้อจะมีคำว่า</w:t>
      </w:r>
      <w:r>
        <w:t xml:space="preserve"> </w:t>
      </w:r>
      <w:r>
        <w:t xml:space="preserve">“</w:t>
      </w:r>
      <w:r>
        <w:t xml:space="preserve">เพื่อ</w:t>
      </w:r>
      <w:r>
        <w:t xml:space="preserve">”</w:t>
      </w:r>
      <w:r>
        <w:t xml:space="preserve"> </w:t>
      </w:r>
      <w:r>
        <w:t xml:space="preserve">เหมือนกันหมด เพื่อตัวแรกเพื่ออะไร เราพัฒนา ก็คือเราจะสร้าง แต่เราจะไม่ใช้คำว่า</w:t>
      </w:r>
      <w:r>
        <w:t xml:space="preserve"> </w:t>
      </w:r>
      <w:r>
        <w:t xml:space="preserve">“</w:t>
      </w:r>
      <w:r>
        <w:t xml:space="preserve">สร้าง</w:t>
      </w:r>
      <w:r>
        <w:t xml:space="preserve">”</w:t>
      </w:r>
      <w:r>
        <w:t xml:space="preserve"> </w:t>
      </w:r>
      <w:r>
        <w:t xml:space="preserve">ใช้คำว่า</w:t>
      </w:r>
      <w:r>
        <w:t xml:space="preserve"> </w:t>
      </w:r>
      <w:r>
        <w:t xml:space="preserve">“</w:t>
      </w:r>
      <w:r>
        <w:t xml:space="preserve">พัฒนา</w:t>
      </w:r>
      <w:r>
        <w:t xml:space="preserve">”</w:t>
      </w:r>
      <w:r>
        <w:t xml:space="preserve"> </w:t>
      </w:r>
      <w:r>
        <w:t xml:space="preserve">พัฒนาอะไร ตามชื่อ ชื่อหัวข้อที่เราสอบผ่าน จำได้นะ นะคะ ตามหัวข้อที่เราสอบผ่านนั้น ใส่ลงมานะคะ นั่นคือวัตถุประสงค์ในข้อที่ 1 วัตถุประสงค์ในข้อที่ 2 เมื่อเราสร้างเสร็จ เราจะต้องเอาโครงงานที่เราสร้างนะคะ ไปประเมินหาประสิทธิภาพนะคะ ประสิทธิภาพ เพราะฉะนั้น ในวัตถุประสงค์ข้อที่ 2 ก็คือเราจะต้องใช้คำว่า</w:t>
      </w:r>
      <w:r>
        <w:t xml:space="preserve"> </w:t>
      </w:r>
      <w:r>
        <w:t xml:space="preserve">“</w:t>
      </w:r>
      <w:r>
        <w:t xml:space="preserve">เพื่อประเมินประสิทธิภาพ ประสิทธิภาพอะไร ก็ตามด้วยชื่อ ชื่อของงานที่เราทำน่ะ ไอ้สิ่งที่เราทำมันคืออะไรนะคะ เช่น เหมือนคนนี้เขาทำสื่อแบบจำลอง ก็คือเราจะประเมินประสิทธิภาพของสื่อนี้นะคะ ส่วนข้อที่ 3 พอได้ประสิทธิภาพแล้ว ในหัวข้อที่ 3 สิ่งที่เราจะประเมิน ก็คือเมื่อเราทำโครงงานเสร็จ โครงงานนี้มันจะต้องเอาไปทดลองใช้ ทดลองใช้กับอะไร ทดลองใช้กับกลุ่มเป้าหมาย เพราะฉะนั้น วัตถุประสงค์ข้อที่ 3 เราจะต้องบอกว่าเพื่อประเมิน ดอมมานั่งนี่ มาแก้อยู่เล่มนี้ มา พิมพ์ไปด้วยเลย มานี่ เอาเครื่องนี้ ไม่ต้องใช้เครื่องนั้น คนอื่นดูหัวข้อตัวเองไปด้วยนะคะ ไปที่หัวข้อ 1.2.3 ตอนนี้ 1.2.3 หัวข้อย่อยในเล่มโครงงานตัวเอง เพื่อประเมิน พิมพ์ พิมพ์ลงไป เพื่อประเมินความพึงพอใจของกลุ่มเป้าหมายที่มีต่อ ก็คือชื่อที่เหมือนกับ 2 ข้อข้างบนน่ะ ก๊อฯ ลงมา อย่าพิมพ์ใหม่ ชื่อเรื่องนี่ก๊อบแล้ววางเลยนะคะ ไม่ต้องไปพิมพ์ใหม่ เพราะพิมพ์ใหม่ทีไรไม่ตรงสักชื่อนึง เพราะฉะนั้น เช็กชื่อเอาชื่อที่ถูก แล้ว copy ไว้เลย แล้วพอถึงตรงไหนที่จะใส่ชื่อให้วางนะคะ พิมพ์ใหม่นี่ มาแล้ว 3 ชื่อ หัวข้อเดียวกันเลย วัตถุประสงค์ 3 ข้อ แต่ชื่อเรื่องไม่ตรงกันสักเรื่องนะคะ เพราะฉะนั้น จะต้องตรงนะคะ ต่อไป หัวข้อต่อไป เพราะฉะนั้น วัตถุประสงค์เราจะมี 3 ข้อเท่านั้นนะคะ ไปที่… เปิดคู่มือ ข้อที่ 2.6 2.6 ไปต่อ ไปต่อ ตอนนี้ไล่ลำดับหัวข้อก่อน หัวข้อที่ 2. … 222 2.6 ไม่ใช่หรอ 2.1 นะ 2.1 ช้า ๆ ช้า ๆ เลื่อนไปอีก เป็นอีกบทที่ 1 บทนำน่ะ 2.2.1 ใช่ไหม 2… 1.3 หัวข้อ 1.3 ขอบเขตของโครงงาน ในหัวข้อนี้นะคะเด็ก ๆ ขอบเขตของโครงงาน ก็คือเราจะต้องบอกว่าเรื่องที่เราทำนะคะ มีเนื้อหาเกี่ยวกับอะไรนะคะ เช่น ถ้าทำ Vlog แหล่งท่องเที่ยวก็ต้องบอกว่าเนื้อหาเป็นเรื่องของการท่องเที่ยว แล้วก็มีข้อมูลสถานที่ท่องเที่ยวทั้งหมดกีที่ ที่ที่จะไปจะ ไปกี่ที่ เดี๋ยวขอดูขอบเขตของโครงงาน ทีนี้จะดู … เรื่อยๆ ยอม… นะคะ ในหัวข้อ1.3 ขอบเขตของโครงงาน ก็จะมีหัวข้อย่อย 1.3.1 เนื้อหา 1.3.2 กลุ่มเป้าหมาย 1.3.3 วิธีเก็บรวบรวมข้อมูล ไป เลื่อนไปอีก เลื่อนขึ้นไปก่อน 1.3.4 สถิติที่ใช้ในการวิเคราะห์ข้อมูลนะคะ จะมีหัวข้อย่อยอยู่ 4 หัวข้อนะคะ ในหัวข้อที่ 1.3 เพราะฉะนั้นหัวข้อย่อย ก็คือจะต้องใส่คำว่า</w:t>
      </w:r>
      <w:r>
        <w:t xml:space="preserve">”</w:t>
      </w:r>
      <w:r>
        <w:t xml:space="preserve">1.3.1"</w:t>
      </w:r>
      <w:r>
        <w:t xml:space="preserve"> </w:t>
      </w:r>
      <w:r>
        <w:t xml:space="preserve">“</w:t>
      </w:r>
      <w:r>
        <w:t xml:space="preserve">1.3.2</w:t>
      </w:r>
      <w:r>
        <w:t xml:space="preserve">”</w:t>
      </w:r>
      <w:r>
        <w:t xml:space="preserve"> </w:t>
      </w:r>
      <w:r>
        <w:t xml:space="preserve">“</w:t>
      </w:r>
      <w:r>
        <w:t xml:space="preserve">1.3.3</w:t>
      </w:r>
      <w:r>
        <w:t xml:space="preserve">”</w:t>
      </w:r>
      <w:r>
        <w:t xml:space="preserve"> </w:t>
      </w:r>
      <w:r>
        <w:t xml:space="preserve">การทำหัวข้อย่อยในเล่มเอกสาร จะไม่ใส่เกิน 4 4 นั่นหมายถึงอะไร เช่น 1.3.3.1 ถึงแค่ 4 นะคะจะไม่มี 1.3.3.1 1 ต่อ เข้าใจไหม จะถึงแค่ 4 ตัวเลขแค่ 4 ตัวนี้พอ ถ้าเป็นหัวข้อย่อยต่อจากอันนี้ ใช้เป็นข้อ เช่น 1 แล้วก็วงเล็บ หรือ… หรือเครื่องหมายขีด ใช้ได้ 2 แบบนะใช้ 1 วงเล็บหรือเครื่องหมายขีดเหมือนตัวอย่างนี้นะคะ เหมือนตัวอย่างที่ 1.4 .2.1 นี่ เห็นไหม ตรงคำว่า</w:t>
      </w:r>
      <w:r>
        <w:t xml:space="preserve"> </w:t>
      </w:r>
      <w:r>
        <w:t xml:space="preserve">“</w:t>
      </w:r>
      <w:r>
        <w:t xml:space="preserve">โปรแกรม</w:t>
      </w:r>
      <w:r>
        <w:t xml:space="preserve">”</w:t>
      </w:r>
      <w:r>
        <w:t xml:space="preserve"> </w:t>
      </w:r>
      <w:r>
        <w:t xml:space="preserve">ใช้ขีดโปรแกรม Blender เพราะหัวข้อสอบว่าเป็น 1.4.2.1 ไปแล้ว 4 ตัวแล้ว เราจะไม่ให้มันไล่เลขยาว 1.4.2.1.1 ไปเรื่อย ๆ อย่างนี้ ไม่ใช้นะคะ ใช้แค่ 4 ตัวก็พอแล้ว โอเคนะคะ ทีนี้มาดูหัวข้อต่อไป หัวข้อที่ 1.4 เทคโนโลยีที่ใช้ หัวข้อแรก ระบุเทคนิคค่ะ เทคนิคหรือเทคโนโลยีที่ใช้ เพราะฉะนั้น ก่อนจะ 1.4.1 บอกเทคนิคหรือเทคโนโลยีที่ใช้ เสร็จแล้วย่อหน้าลงมา Enter Enter หลังจาก 1.4.1 เทตโนโลยีที่ใช้งาน แล้วก็ 1 ครั้งนะคะ ก็จะเป็น ถ้ากรณีที่มี 2 คือ บางคนมีทั้งเทคนิค แล้วบางคนมีทั้งเทคโนโลยี พิมพ์เป็น 1.4.1 เทคนิคที่ใช้ .1.1 นะ 1 ลูก แล้วก็ Enter อีกครั้งหนึ่ง พิมพ์คำว่า</w:t>
      </w:r>
      <w:r>
        <w:t xml:space="preserve"> </w:t>
      </w:r>
      <w:r>
        <w:t xml:space="preserve">“</w:t>
      </w:r>
      <w:r>
        <w:t xml:space="preserve">เทคนิคที่ใช้</w:t>
      </w:r>
      <w:r>
        <w:t xml:space="preserve">”</w:t>
      </w:r>
      <w:r>
        <w:t xml:space="preserve"> </w:t>
      </w:r>
      <w:r>
        <w:t xml:space="preserve">เข้าไปก่อน 1.4.1 น่ะ เคาะ 1 ครั้งนะคะ เวลาพิมพ์เลขข้อเสร็จ เด็ก ๆ จะไม่ชอบเคาะ ต้องเคาะ 1 ครั้งเสมอ ถ้ามีเลขปุ๊บอย่าพิมพ์ติดนะคะ ให้เคาะ 1 ไม่เคาะ 2 ด้วย เคาะแค่ 1 พอ การเคาะเพื่อเว้นเราจะเคาะแค่ 1 เท่านั้นนะคะ เว้นวรรคนี่ จะไม่เคาะ 2 ครั้งนะคะ จำไว้เลย ต้องเคาะแค่ 1 ครั้ง ต่อไป1.4.1.2 เทคโนโลยีที่ใช้ก็จะแยกเป็น 2 หัวข้ออย่างนี้นะคะ เข้าใจนะ ถ้าใครมีหัวข้อย่อยก็ใส่ขีดอย่างนี้ แล้วต้องจัด ทีนี้ดูการจัดย่อหน้า การจัดรูปแบบย่อหน้านะคะ นั่นก็คือในกรณีที่มันมีหัวข้อ แล้วต้องมีหัวข้อย่อยต่อ ๆ ไปจนถึง 4 หลักน่ะจัดอย่างไร เดี๋ยวให้ดูตัวอย่าง เพราะจะชอบจัดผิดกัน นี่ เด็ก ๆ ดู หน้าที่เท่าไร ไปที่หน้า 47 นะคะเด็ก ๆ หน้าที่ 47 Enter 1 ครั้ง Enter เว้นวรรค เด็ก ๆ ดูนะคะ ตัวนี้ อยู่ที่เท่าไร ในคู่มือนะคะ ในคู่มือจะอยู่ที่ตัวอย่างจะอยู่ที่หน้า 52 การจัดระยะ เขาเรียกว่า</w:t>
      </w:r>
      <w:r>
        <w:t xml:space="preserve"> </w:t>
      </w:r>
      <w:r>
        <w:t xml:space="preserve">“</w:t>
      </w:r>
      <w:r>
        <w:t xml:space="preserve">ระยะเยื้อง</w:t>
      </w:r>
      <w:r>
        <w:t xml:space="preserve">”</w:t>
      </w:r>
      <w:r>
        <w:t xml:space="preserve"> </w:t>
      </w:r>
      <w:r>
        <w:t xml:space="preserve">หรือ</w:t>
      </w:r>
      <w:r>
        <w:t xml:space="preserve"> </w:t>
      </w:r>
      <w:r>
        <w:t xml:space="preserve">“</w:t>
      </w:r>
      <w:r>
        <w:t xml:space="preserve">ตั้งค่า Tab นั่นเอง เด็ก ๆ อย่าไปเคาะ Space Bar นะคะ เพราะ Tab จะทำอย่างไรให้ Tab มันตรงกับไอ้นี่ได้ หัวข้อใหญ่นี่อยู่ที่อันแรกนะ พอทีนี้หัวข้อที่… หัวข้อย่อยลงมาก็คือ 1.4 นี่ กด Tab 1 ครั้ง เห็นไหม ระยะเมื่อกี้มันเข้ามาเยอะกว่า เมื่อหัวข้อ 1.1 เสร็จปุ๊บ ค่าหัวข้อย่อย 1.1.1 นี่ ก่อนจะขึ้นหัวข้อเนี้ยมันจะเป็นหัวข้อ 1.1 1.2 เท่านั้น ที่จะอยู่ ชิดขอบใช่ไหมคะ แล้วหัวข้อที่เป็น 1.1 เด็ก ๆ จะต้องกด Tab 1 ครั้ง นั่นคือระยะของหัวข้อย่อย ในลำดับนี้นะคะ ทีนี้หัวข้อย่อยที่เป็นลำดับ 1.1.1 นี่ ตั้งแท็บอย่างไร ให้เด็ก ๆ ดูตรงนี้นะคะ ดูวิธีการตั้ง Tab วิธีการนะคะ ตอนนี้ ถ้าพิมพ์ลงมาใหม่นี่ มันจะเป็น… กด Tab เท่ากันใช่ไหม แต่เราจะให้ 2 เนื่องจากหัวข้อนี้เป็นหัวข้อใหญ่ 1.4.1 นะ และ Tab ที่จะตั้งมันจะอยู่ตรงตำแหน่งนี้นะคะเด็ก ๆ อยู่หลัง… อยู่หน้าข้อความตัวแรกนะ เราก็จะ… เด็ก ๆ เห็นตรงนี้ไหม มันจะเป็นไอ้ตัวตั้งระยะเยื้องสีขาว ๆ เล็ก ๆ น่ะ นั่นแหละเห็นไหมคะ คลิกเข้าไป ไม่ใช่ดอม คลิกสีขาว ๆ อันนั้น คลิกขวา ไม่ใช่ ตั้งค่า Tab มีไหม ระยะเยื้อง Enter ลงมาก่อน ไปไหนล่ะ ลบเหรอ เห็นว่าอะไรใ ช่สิ มันจะขึ้น นี่ ๆ คลิกเข้าไปเมื่อกี้ ก็คือต้องคลิกเข้าไปในห้องใช่ไหม ทำให้ดูใหม่นะคะ ยกเลิก เสียดาย ไม่ได้มั้ง Double Click นั่นแหละ Double Click ที่ ไอ้สีขาว ๆ เล็ก ๆ น่ะเห็นไหม มันจะมีระยะของ Tab นะคะ 1 เซนติเมตรนี่มันจะเป็นของตัวไหน ของตัวแรกใช่ไหมเดี๋ยวล้างก่อน ล้างทั้งหมด เสร็จแล้ว ตัวนี้ที่เราจะตั้ง ก็คือจะอยู่ตรง… เดี๋ยวนะ ตำแหน่งนี้ เราจะต้องกดให้มันขึ้นเหมือนตัว L น่ะ เห็นไหม นะคะ อย่างนี้ก่อน ในตำแหน่งที่เราต้องการนี่ เห็นไหม อยู่หน้าตัวแรกนี่ เสร็จแล้ว Double Click เข้าไป แล้วเราก็เลือกมัน มันคือเท่าไร 2.25 ใช่ไหม แล้วก็กดตั้งค่า กดตกลง ทีนี้พอดูนะ พอ Enter กด Tab สิไปไหม เดี๋ยวเราต้องล้างไอ้ตัวนี้ก่อน เพราะมันมีตัว… เห็นไหม ตัวที่อยู่ก่อนตัวหนึ่ง ก็คือ 2 เห็นไหม เมื่อเมื่อเราตั้งเสร็จนะคะ เด็ก ๆ ดูนะคะ พอกด Enter Tab เห็นไหม มันจะ สังเกตที่อะไร ถ้าเราตั้ง Tab มันจะมีเหมือนตัว L สีดำ ๆ ขึ้นมาอยู่ในตำแหน่งที่เราตั้ง เห็นไหมคะ เพราะฉะนั้น ทีนี้ ดอมลองตั้งที่เป็นขีด 2 อัน นี่ ให้อยู่ อย่าเพิ่งสิ ไม่ตรงนี่เห็นไหม กด Enter ขึ้นไปบรรทัดอันบนน่ะ กด Enter ลงมา แล้วก็ Tab ไป ทีนี้นี้ให้ Tab นี้คำว่า… อยู่ข้างหน้าคำว่า</w:t>
      </w:r>
      <w:r>
        <w:t xml:space="preserve">”</w:t>
      </w:r>
      <w:r>
        <w:t xml:space="preserve">เทคโนโลยีที่ใช้" นะ ไม่ต้องทำ Tab ก็ได้ลูก ไม่ต้องทำ Tab ก็ได้นะคะเด็ก ๆ ดูนะคะ แม่อยากให้มันอยู่ตรงนี้ นี่ อีกอันหนึ่ง อีก Tab หนึ่ง ก็คลิกตรงนี้ให้มันตรง แล้วเห็นแต่ขึ้นก่อน ขึ้นมา Enter Enter ลง Enter ลง แล้วก็ Tab เบญจรงค์ล้างออกในออกเนาะจัดมาไม่ต้องล้างก็ได้ใช้สักที พออันนี้ Enter แล้วก็ Tab นะคะ ดูนะคะระยะการ Tab ให้ดูที่ตัวอย่างที่ 1.4 เป็นหลัก หัวข้อหลักนี่จะอยู่ชิดขอบกระดาษเลย หัวข้อที่ 1.4.1 1.4.1 ดอมกด 1.4.1 จะเข้ามา1.4… 1.4 1 Tab นะคะ แต่ 1.4.1 จะ Tab เข้ามาให้ตรงกับตำแหน่งอักษรตัวแรกของข้อความจากหัวข้อข้างบนนะ และข้อใดที่เป็น - - ก็จะ Tabเข้ามา ให้อยู่ตรงตำแหน่งข้อความตัวแรกของเลข นี่ นี่คือระยะของการตั้งหัวข้อย่อยในเล่มนะคะ เด็ก ๆ จะต้องตั้งให้มันมีระยะเยื้องอย่างนี้ทั้งเล่ม ไม่ใช่แม่สอนบทที่ 1 ทำ แต่บทที่ 1 บทที่ 2 บทที่ 3 บทที่ 4 บทที่ 5 ไม่ทำ ทำเหมือนกันนะคะ ต้องตั้ง Tab เช็กอะไรบ้าง บอกแล้วให้เปิดคู่มือใช่ไหม เปิดคู่มือทำเวลาทำเอกสารคู่กันไป จะได้เช็กชื่อ ชื่อบทน ะ ชื่อหัวข้อ แล้วก็เช็กระยะการเยื้องนะคะ เพราะฉะนั้น ไม่อย่างนั้นมาจัดใหม่ เมื่อทำบทที่ 1 เสร็จแล้ว แล้วไม่อยากไปตั้งค่าใหม่นี่ เรา Save As บทที่ 1 ให้เป็นบทที่ 2 ก็ทำบทที่ 2 เข้าใจไหม แต่เราจะต้องตั้งแต่แรกก่อนนะ ตั้งบทที่ 1 นี่ ระยะ Tab อะไรนี่ให้เรียบร้อยเสียก่อนเด้อ ไม่ใช่ไม่ตั้งแล้วไป Save As ตั้งค่าใหม่เหมือนเดิม เพราะฉะนั้น ไล่บทที่ 1 เป็นตัวหลักก่อน ให้มันเสร็จ เราจะทำบทที่ 2 เรา Save As บทที่ 1 ไว้แล้วก็ ให้มันเป็นชื่อบทที่ 2 แล้ว ใครที่ทำบทที่ 2 ไว้แล้วไป Copy แล้วเอามาวาง ในโครงของบทที่ 1 ที่เราตั้งค่าไว้เรียบร้อยแล้วนี่ มันก็จะไม่มีปัญหาในการตั้ง Tab Tab มันก็ตรง ใช่ ไม่ใช่บทที่ 2 มาระยะเยื้องก็ไม่ตรงไม่ได้นะคะ อันนี้บอกวิธีแล้วนะ ดูหัวข้อต่อไปกันต่อ เมื่อกี้เราถึงเทคโนโลยีนะ ใน 1.4 มีหัวข้อว่าเทคนิคหรือเทคโนโลยีที่ใช้ เป็นหัวข้อย่อย หัวข้อที่ 1 นะคะ 1.4.2 คือ หัวข้อย่อยที่ 2 ของ 1.4 ก็คือเครื่องมือที่ใช้ในการพัฒนา แยกออกเป็น 1.4.2 .1 ซอฟต์แวร์ เราจะพูดถึงซอฟต์แวร์ เพราะฉะนั้น ในหัวข้อของซอฟต์แวร์ เด็ก ๆ ใช้โปรแกรมอะไรพัฒนา เราต้องเอามาใส่ และต้องอธิบายด้วย เช่น โปรแกรม Blender ต้องมีคำต่อ พิมพ์ ใช้สำหรับ ต้องมีคำว่า</w:t>
      </w:r>
      <w:r>
        <w:t xml:space="preserve"> </w:t>
      </w:r>
      <w:r>
        <w:t xml:space="preserve">“</w:t>
      </w:r>
      <w:r>
        <w:t xml:space="preserve">ใช้สำหรับ</w:t>
      </w:r>
      <w:r>
        <w:t xml:space="preserve">”</w:t>
      </w:r>
      <w:r>
        <w:t xml:space="preserve"> </w:t>
      </w:r>
      <w:r>
        <w:t xml:space="preserve">ใช้สำหรับทำอะไรคะ Blender ใช้สำหรับสร้างโมเดลใช่ไหม การสร้างแบบจำลอง 3 มิติ เพราะฉะนั้น ใส่แต่ชื่อซอฟต์แวร์ไม่ได้นะคะ เด็ก ๆ จะต้องบอกด้วยว่าไอ้โปรแกรมนี้มันใช้ทำอะไร เพราะอะไร จะต้องระบุลงไปว่าโปรแกรมแต่ละตัวมันใช้ทำอะไร เข้าใจไหม เพราะเดี๋ยวจะโดนถามเวลาสอบ ว่าโปรแกรมที่ตัวเองใช้น่ะมีอะไรบ้าง แล้วจะโดนถามไปอีกด้วยว่าทำไมถึงไม่ใช้ตัวนี้ ตัวนั้น เพราะอย่าลืมว่า เหมือนทำ 3 มิติ ก็ไม่ได้มีแต่ Blender ใช่ไหม มีโปรแกรมอื่นอีกตั้งเยอะ เราก็ต้องตอบให้ได้ด้วยว่าเป็นเพราะอะไรเราถึงใช้เป็นเด้อตัวที่จะมาช่วยในการตอบได้ มาที่หัวข้อ 1.4.2.2 ฮาร์ดแวร์เห็นไหมคะ เครื่องคอมพิวเตอร์ของเรา ดอมย้อนกลับไปที่ซอฟต์แวร์ก่อน โปรแกรม Blender ไม่พอนะคะ ต้องระบุเวอร์ชัน นึกออกนะ ซอฟต์แวร์แต่ละตัวจะมีเวอร์ชั่นในการใช้งาน เหมือน Windows ตอนนี้ 2000 เท่าไรแล้ว Microsoft Word เรานี่ 2011 ไหม 2010 หรือ 11 นึกออกนะ จะต้องระบุซอฟต์แวร์ว่าเป็นเวอร์ชันไหนลงไปด้วย นะคะ เดี๋ยวไปใส่เวอร์ชันใน Blender จำได้ไหมตัวเองใช้ Blender เวอร์ชันอะไร ต้องเปิดแล้วใส่ลงไปนะคะ Blender เวอร์ชัน 3.4.1 แม่ใช้เพื่อนในห้องรู้สึกจะเป็น 3.4 แม่ใช้นะคะ แต่ทีนี้อย่าลืมว่าเราก็ไม่ได้ใช้โปรแกรมตามเวอร์ชันของที่มันผลิตมาในปัจจุบัน เพราะอะไร เพราะมันจะไปเชื่อมโยงกับฮาร์ดแวร์ อาจารย์เขาจะดูว่าคุณสมบัติของคอมพิวเตอร์ที่เราใช้น่ะ มันสามารถรองรับซอฟต์แวร์เราด้วยได้ไหม เพราะฉะนั้น อย่ามั่วนะคะ ยาใส่โปรแกรมมามั่ว ๆ ว่าเวอร์ชั่นไหนน่ะ ไม่ได้นะคะ เพราะอะไร เพราะเมื่อเขามาดูในหัวข้อฮาร์ดแวร์ ถ้าคุณสมบัติของเครื่องที่เราใช้มันไม่ถึงน่ะ มันก็จะบอกให้รู้ว่าเด็ก ๆ มั่วมานะคะ เพราะเครื่องแต่ละรุ่น ก็ใช้ซอฟแวร์ไม่ได้ทุกรุ่น ใช่ไหม มันไม่รองรับกับทุกรุ่นนะคะ เพราะฉะนั้น เช็กด้วย ใส่เวอร์ชั่นให้เรียบร้อย ใส่ บอกด้วยว่าใช้สำหรับทำอะไร ในส่วนของซอฟต์แวร์ ทีนี้มาดูในส่วนของฮาร์ดแวร์ ฮาร์ดแวร์นี่ไม่จำเป็นว่าจะต้องเป็นคอมพิวเตอร์อย่างเดียว เพราะเหมือนพวกที่ทำ Vlog เขาก็ใช้มือถือ ใช้ iPad ใช้แท็บเล็ต นั่นก็คือฮาร์ดแวร์ของเรา บางคนมีกระทั่ง ถ้าพวกที่ทำมือถือมีกระทั่งว่าอะไรนะ มีไอ้เครื่องมือกันสั่นใช้ไหมคะ มือถือเป็นกล้องนะ ไม้เซลฟีอะไรพวกนี้ใช่ไหมคะ เราก็ต้องใส่เข้ามาด้วยนะคะ ใส่คุณสมบัติของเครื่อง ที่จะบอกให้เห็นว่า ถ้าเราทำงานด้านกราฟฟิกนี่ CPU เราใช้ CPU อะไร Intel core อะไรนะคะ Ram เท่าไร ระบบปฏิบัติการอะไร พวกนี้ต้องใส่มานะคะ เพราะเหมือนของดอมเขามีอุปกรณ์ ตัดออก ก็โทรศัพท์มือถือเลย ใส่เข้ามาทำไม เพราะมันอยู่ในโหมดฮาร์ดแวร์อยู่แล้ว ใช้โทรศัพท์ ก็ต้องบอกว่าเป็นของยี่ห้ออะไร รุ่นไหน ใช้ระบบปฏิบัติการอะไร ต้องบอกรายละเอียดของฮาร์ดแวร์เราด้วยนะคะ ไม่ใช่ โทรศัพท์มือถือ 1 เครื่อง จบ ไม่ใช่ ต้องบอก Detail มันมาด้วย บอกข้อมูลของเครื่องนั้น ๆ มาด้วยนะคะ หัวข้อสุดท้ายของวันนี้เว้น… กด 1.4.3 ไม่ต้องเว้น โอเคมันจะเว้นเฉพาะหัวข้อที่เป็น 1.5 เครื่องมือวิจัยวัตถุประสงค์เรามี 3 ข้อเครื่องมือเราก็มี 3 ตัว จำง่าย ๆ ก็คือตัวแรก เครื่องมือเรา ก็คือโครงงาน โปรแกรมที่เราสร้าง Video VLOG ของเรา หรือว่าอะไรอีก โมเดลของเราอย่างนี้นะคะ นั่นคือเครื่องมือตัวที่ 1 เหมือนของพี่ดอ ม เป็นแบบจำลองของเด็ก ๆ ถ้าเป็นการ์ตูน เด็ก ๆ ก็บอกว่าการ์ตูน 3 มิติ ของใครเป็น Vlog ก็บอกว่า Vlog นั่นคือเครื่องมือตัวที่ 1 ก็คือสิ่งที่เราทำเสร็จแล้วมันจะเป็นเครื่องมือ 2. เราจะประเมินประสิทธิภาพ เพราะฉะนั้น เราจะต้องมีแบบประเมินค่ะ อันนี้ต้องพิมพ์เป็น 1.4.3.1 ค่ะ แก้ หัวข้อจะย่อยไปถึง 4 หลัก ถูกไหม อย่าลืมตั้ง Tab ให้ตรงด้วย อย่าลืมนะคะ หัวข้อย่อย ต้องตั้ง Tab ด้วย เดี๋ยวค่อยตั้ง แก้หัวข้อให้เห็น .2 อีกอันหนึ่งแก้อีกข้อหนึ่ง Tab เข้าไปก่อน แล้วค่อยตั้งใหม่นะคะ อันนี้พี่ดอมกำลังแก้เอกสารตัวเองไปด้วยนะคะ จะเป็นหัวข้อย่อยใส่ตัวเลขหัวข้อย่อยถึงแค่ 4 ระดับแค่นั้นพอนะคะ ในส่วนของหัวข้อ 1.4 ไปดูที่ 1.5 วิธีการดำเนินการ ตัวนี้ ก็คือให้เราอธิบายวิธีที่เราจะทำงานวิจัยเราน่ะ ทำโครงงานเราน่ะค่ะ อันนี้ดำเขาบอกเป็นระยะ ๆ เขามี 5 ระยะ ไหน ขอดูระยะที่ 1 มันจะต้องตรงกัน ตรงกับตารางนะ สำรวจ ต่อไป ให้มันตรง ต่อไปหัวข้อต่อไป 1.6 ค่ะ 1.6 ประโยชน์เหรอ นี่ไง ไม่ใช่ ตัวเองผิดแล้วนี่ 1.5 นี่คือแผน ไม่ใช่วิธีการดำเนินงานนะคะ แก้หัวข้อนี้ 1.5 ถ้าดูจากคู่มือนะคะ ในหัวข้อที่ 2.2 1. … 2.1.5 ไม่ใช่ ๆ 2.1.5 คือ วิธีดำเนินการเฉย ๆ วิธีดำเนินการ ไม่ใช่แผน แผนมันคิือ 1.6 วิธีดำเนินการ แล้วไปที่ตาราง ลงตารางนี่ 1.6 ใส่หัวข้อ 1.6 ชิด ๆ ๆ 18 Enter ชิดขอบ Enter ลง เห็นไหม เวลาทำตารางเด็ก ๆ ดูนะคะ ขอบกระดาษเราอยู่ตรงไหน ไม่ใช่ล้นออกมาอย่างนี้ผิดนะคะ ต้องอยู่ในขอบกระดาษด้วยพิมพ์ภาษาไทย 1.6 ชื่อหัวข้อแผนการดำเนินงาน ในบทที่ 1 เราจะมีหัวข้อย่อย… หัวข้อหลักทั้งหมด 7 หัวข้อนะคะ 1.7 ประโยชน์ที่คาดว่าจะได้รับ เพราะฉะนั้น แก้ตรงนี้ค่ะ ตามเรื่อง เห็นไหม 1.6.1 แก้เป็น 1.7.1 ตรงประโยชน์นะคะ 1.6 นั่นก็คือเอากิจกรรมจากวิธีการดำเนินงานมาใส่ในตาราง แล้วก็มากำหนดระยะเวลา นึกออกนะ ที่บอกว่า 1.6 ก็คือเป็นการวางแผนว่าในช่วงเดือนนี้เราทำอะไรในขั้นตอนไหน ขั้นตอนที่ 1 ใช้ระยะเวลากี่ปี กี่เดือน นั่นก็คือการวางแผนนะคะ ทำไมมันขึ้นสีแดง พิมพ์อะไรผิด ได้สื่อ คำว่า</w:t>
      </w:r>
      <w:r>
        <w:t xml:space="preserve"> </w:t>
      </w:r>
      <w:r>
        <w:t xml:space="preserve">“</w:t>
      </w:r>
      <w:r>
        <w:t xml:space="preserve">ได้</w:t>
      </w:r>
      <w:r>
        <w:t xml:space="preserve">”</w:t>
      </w:r>
      <w:r>
        <w:t xml:space="preserve"> </w:t>
      </w:r>
      <w:r>
        <w:t xml:space="preserve">หรือเปล่านี่ ด. เด็กนะคะนี่ พิมพ์ไม้อะไรนี่ ลบออกให้หมด ได้แลเดี๋ยวคอยดู โอเคนะคะ ตรงประโยชน์นี่จะต้องบอกว่าเราทำแล้วเราได้อะไร ก็คือได้ไอ้สิ่งที่เราพัฒนาออกมา ประโยชน์ในข้อที่ 2 ใครเป็นคนได้ ใครหรือว่าหน่วยงานไหนได้ มันจะอยู่ในประโยชน์ในข้อที่ 2 หรือที่ 3 ได้นะคะ ได้ 2 ข้อเลย ก็คือบุคคลได้ หน่วยงานได้ และ 1 2 3 ข้อที่ 4 ก็คือไอ้ตัวที่เราทำนี่ มันมีประโยชน์ในเรื่องไหน เช่น ถ้าเป็นแบบสื่อใช่ไหม สื่อก็คือเป็นสื่อสำหรับใครให้กับใคร ช่วงชั้นไหนใช้ได้ เด็กขนาดไหนอย่างนี้ มันมีความรู้กับใครนะคะ เป็นการอนุรักษ์หรืออะไร เผยแพร่ก็ว่าไปนะคะ เหมือนถ้าใครทำ Vlog มันก็จะเป็นการเผยแพร่หรือประชาสัมพันธ์ ประชาสัมพันธ์อะไร เช่น ประชาสัมพันธ์สถานที่ท่องเที่ยว ประชาสัมพันธ์ให้จังหวัด เห็นไหมคะ นั่นก็คือประโยชน์ที่จะได้รับ โอเคนะคะ สำหรับวันนี้ ในบทที่ 1 ใครทำเสร็จแล้ว Save แล้วก็ส่งมาให้ตรวจเด้อ ว่าจะถูกไหม หัวข้อครบไหม ทำให้เรียบร้อยนะคะ โอเคค่ะ วันนี้ขอบคุณพี่ล่ามนะคะ ไม่พูดเยอะเจ็บคอ คือ สกลนครอากาศค่อนข้างเย็นหน่อย ตื่นเช้ามาคอแห้งเลย เย็นมากเขาบอกว่าสกลนครจัดอันดับหนาวที่สุดในประเทศใช่ไหมนะคะ กลายเป็นจังหวัดที่หนาวที่สุดในประเทศไทยไปเสียแล้วนะคะ เพราะฉะนั้น เดี๋ยววันนี้จะขอพอแค่นี้ ขอบคุณค่ะ เดี๋ยวขอตรวจนะคะ ไว้จัดให้เรียบร้อย แก้ข้อมูลให้เรียบร้อย เช็ก อย่าลืมตรวจคำถูกคำผิดด้ว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การบูรณาการใช้เทคโนโลยีคอมพิวเตอร์และดิจิทัลสำหรับชุมชน (เช้า) 290168</dc:title>
  <dc:creator/>
  <cp:keywords/>
  <dcterms:created xsi:type="dcterms:W3CDTF">2025-02-13T03:13:36Z</dcterms:created>
  <dcterms:modified xsi:type="dcterms:W3CDTF">2025-02-13T03: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9 มกราคม 2568 เวลา 09.00 น.</vt:lpwstr>
  </property>
  <property fmtid="{D5CDD505-2E9C-101B-9397-08002B2CF9AE}" pid="3" name="subtitle">
    <vt:lpwstr/>
  </property>
</Properties>
</file>